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E81D" w14:textId="79F89141" w:rsidR="000D4C65" w:rsidRPr="000205D2" w:rsidRDefault="000D4C65" w:rsidP="000D4C65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0205D2">
        <w:rPr>
          <w:rFonts w:ascii="Times New Roman" w:hAnsi="Times New Roman" w:cs="Times New Roman"/>
          <w:b/>
        </w:rPr>
        <w:t xml:space="preserve">Application Form for WISE </w:t>
      </w:r>
      <w:r w:rsidR="00F44940" w:rsidRPr="000205D2">
        <w:rPr>
          <w:rFonts w:ascii="Times New Roman" w:hAnsi="Times New Roman" w:cs="Times New Roman" w:hint="eastAsia"/>
          <w:b/>
        </w:rPr>
        <w:t>P</w:t>
      </w:r>
      <w:r w:rsidRPr="000205D2">
        <w:rPr>
          <w:rFonts w:ascii="Times New Roman" w:hAnsi="Times New Roman" w:cs="Times New Roman"/>
          <w:b/>
        </w:rPr>
        <w:t xml:space="preserve">rogram </w:t>
      </w:r>
      <w:r w:rsidR="00CD5929" w:rsidRPr="000205D2">
        <w:rPr>
          <w:rFonts w:ascii="Times New Roman" w:hAnsi="Times New Roman" w:cs="Times New Roman" w:hint="eastAsia"/>
          <w:b/>
          <w:szCs w:val="21"/>
        </w:rPr>
        <w:t>April 2022</w:t>
      </w:r>
    </w:p>
    <w:p w14:paraId="683B63F8" w14:textId="77777777" w:rsidR="000D4C65" w:rsidRPr="000205D2" w:rsidRDefault="000D4C65" w:rsidP="000D4C65">
      <w:pPr>
        <w:jc w:val="center"/>
        <w:rPr>
          <w:rFonts w:ascii="Times New Roman" w:hAnsi="Times New Roman" w:cs="Times New Roman"/>
          <w:b/>
        </w:rPr>
      </w:pPr>
      <w:r w:rsidRPr="000205D2">
        <w:rPr>
          <w:rFonts w:ascii="Times New Roman" w:hAnsi="Times New Roman" w:cs="Times New Roman"/>
          <w:b/>
        </w:rPr>
        <w:t>【</w:t>
      </w:r>
      <w:r w:rsidRPr="000205D2">
        <w:rPr>
          <w:rFonts w:ascii="Times New Roman" w:hAnsi="Times New Roman" w:cs="Times New Roman"/>
          <w:b/>
        </w:rPr>
        <w:t>For D1</w:t>
      </w:r>
      <w:r w:rsidRPr="000205D2">
        <w:rPr>
          <w:rFonts w:ascii="Times New Roman" w:hAnsi="Times New Roman" w:cs="Times New Roman"/>
          <w:b/>
        </w:rPr>
        <w:t>】</w:t>
      </w:r>
    </w:p>
    <w:p w14:paraId="6DD062B6" w14:textId="77777777" w:rsidR="00F40202" w:rsidRPr="000205D2" w:rsidRDefault="00F40202" w:rsidP="003E2496">
      <w:pPr>
        <w:ind w:firstLine="210"/>
        <w:rPr>
          <w:rFonts w:ascii="Times New Roman" w:hAnsi="Times New Roman" w:cs="Times New Roman"/>
          <w:szCs w:val="21"/>
        </w:rPr>
      </w:pPr>
    </w:p>
    <w:p w14:paraId="49770D37" w14:textId="01567B9A" w:rsidR="000D4C65" w:rsidRPr="000205D2" w:rsidRDefault="00F40202">
      <w:pPr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&lt;Pledge by the applicant&gt;</w:t>
      </w:r>
    </w:p>
    <w:p w14:paraId="7742D4F0" w14:textId="4B7267BD" w:rsidR="000D4C65" w:rsidRPr="000205D2" w:rsidRDefault="000D4C65" w:rsidP="000D4C65">
      <w:pPr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I pledge to have the will take to this WISE program until the end of the Doctoral Course.</w:t>
      </w:r>
    </w:p>
    <w:p w14:paraId="23F33EB9" w14:textId="77777777" w:rsidR="00027B3B" w:rsidRPr="000205D2" w:rsidRDefault="00027B3B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</w:p>
    <w:p w14:paraId="65444BD1" w14:textId="7F02A7FB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Name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　　　　　</w:t>
      </w:r>
    </w:p>
    <w:p w14:paraId="081D7ABA" w14:textId="388A3282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Nationality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　　　</w:t>
      </w:r>
    </w:p>
    <w:p w14:paraId="6DF9F753" w14:textId="1756BC4A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0205D2">
        <w:rPr>
          <w:rFonts w:ascii="Times New Roman" w:hAnsi="Times New Roman" w:cs="Times New Roman"/>
        </w:rPr>
        <w:t>Graduate School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</w:t>
      </w:r>
      <w:r w:rsidRPr="000205D2">
        <w:rPr>
          <w:rFonts w:ascii="Times New Roman" w:hAnsi="Times New Roman" w:cs="Times New Roman"/>
          <w:u w:val="single"/>
        </w:rPr>
        <w:t xml:space="preserve">     </w:t>
      </w:r>
      <w:r w:rsidRPr="000205D2">
        <w:rPr>
          <w:rFonts w:ascii="Times New Roman" w:hAnsi="Times New Roman" w:cs="Times New Roman"/>
          <w:u w:val="single"/>
        </w:rPr>
        <w:t xml:space="preserve">　　</w:t>
      </w:r>
    </w:p>
    <w:p w14:paraId="29922F7A" w14:textId="5ABB5F23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0205D2">
        <w:rPr>
          <w:rFonts w:ascii="Times New Roman" w:hAnsi="Times New Roman" w:cs="Times New Roman"/>
        </w:rPr>
        <w:t>Major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</w:t>
      </w:r>
      <w:r w:rsidRPr="000205D2">
        <w:rPr>
          <w:rFonts w:ascii="Times New Roman" w:hAnsi="Times New Roman" w:cs="Times New Roman"/>
          <w:u w:val="single"/>
        </w:rPr>
        <w:t xml:space="preserve">   </w:t>
      </w:r>
      <w:r w:rsidRPr="000205D2">
        <w:rPr>
          <w:rFonts w:ascii="Times New Roman" w:hAnsi="Times New Roman" w:cs="Times New Roman"/>
          <w:u w:val="single"/>
        </w:rPr>
        <w:t xml:space="preserve">　　　　　　　</w:t>
      </w:r>
    </w:p>
    <w:p w14:paraId="68342CC4" w14:textId="55152AA6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0205D2">
        <w:rPr>
          <w:rFonts w:ascii="Times New Roman" w:hAnsi="Times New Roman" w:cs="Times New Roman"/>
        </w:rPr>
        <w:t xml:space="preserve">Graduate School Entrance Date: 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</w:t>
      </w:r>
    </w:p>
    <w:p w14:paraId="34A6460D" w14:textId="5190AFE9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  <w:u w:val="single"/>
        </w:rPr>
      </w:pPr>
      <w:r w:rsidRPr="000205D2">
        <w:rPr>
          <w:rFonts w:ascii="Times New Roman" w:hAnsi="Times New Roman" w:cs="Times New Roman"/>
        </w:rPr>
        <w:t>Student Number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</w:t>
      </w:r>
      <w:r w:rsidRPr="000205D2">
        <w:rPr>
          <w:rFonts w:ascii="Times New Roman" w:hAnsi="Times New Roman" w:cs="Times New Roman"/>
          <w:u w:val="single"/>
        </w:rPr>
        <w:t xml:space="preserve">        </w:t>
      </w:r>
      <w:r w:rsidRPr="000205D2">
        <w:rPr>
          <w:rFonts w:ascii="Times New Roman" w:hAnsi="Times New Roman" w:cs="Times New Roman"/>
          <w:u w:val="single"/>
        </w:rPr>
        <w:t xml:space="preserve">　　　　　</w:t>
      </w:r>
    </w:p>
    <w:p w14:paraId="69DA3B4F" w14:textId="77777777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E-mail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</w:t>
      </w:r>
      <w:r w:rsidRPr="000205D2">
        <w:rPr>
          <w:rFonts w:ascii="Times New Roman" w:hAnsi="Times New Roman" w:cs="Times New Roman"/>
          <w:u w:val="single"/>
        </w:rPr>
        <w:t xml:space="preserve">                </w:t>
      </w:r>
    </w:p>
    <w:p w14:paraId="742236B0" w14:textId="7E15E449" w:rsidR="000D4C65" w:rsidRPr="000205D2" w:rsidRDefault="000D4C65" w:rsidP="000D4C65">
      <w:pPr>
        <w:spacing w:line="360" w:lineRule="auto"/>
        <w:ind w:leftChars="300" w:left="630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Phone Number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</w:t>
      </w:r>
      <w:r w:rsidRPr="000205D2">
        <w:rPr>
          <w:rFonts w:ascii="Times New Roman" w:hAnsi="Times New Roman" w:cs="Times New Roman"/>
          <w:u w:val="single"/>
        </w:rPr>
        <w:t xml:space="preserve">            </w:t>
      </w:r>
    </w:p>
    <w:p w14:paraId="5F98FAD7" w14:textId="77777777" w:rsidR="000D4C65" w:rsidRPr="000205D2" w:rsidRDefault="000D4C65" w:rsidP="003E2496">
      <w:pPr>
        <w:spacing w:line="360" w:lineRule="auto"/>
        <w:rPr>
          <w:rFonts w:ascii="Times New Roman" w:hAnsi="Times New Roman" w:cs="Times New Roman"/>
        </w:rPr>
      </w:pPr>
    </w:p>
    <w:p w14:paraId="0ADC0285" w14:textId="5DAED7FD" w:rsidR="000D4C65" w:rsidRPr="000205D2" w:rsidRDefault="00F40202" w:rsidP="003E2496">
      <w:pPr>
        <w:spacing w:line="360" w:lineRule="auto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&lt;Pledge by the applicant’s supervisor&gt;</w:t>
      </w:r>
    </w:p>
    <w:p w14:paraId="165C8613" w14:textId="0BB0DD74" w:rsidR="00F40202" w:rsidRPr="000205D2" w:rsidRDefault="00F40202" w:rsidP="00F40202">
      <w:pPr>
        <w:ind w:left="90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I approve and confirm that the above student will join the WISE Program</w:t>
      </w:r>
      <w:r w:rsidR="00B32D83" w:rsidRPr="000205D2">
        <w:rPr>
          <w:rFonts w:ascii="Times New Roman" w:hAnsi="Times New Roman" w:cs="Times New Roman"/>
        </w:rPr>
        <w:t xml:space="preserve"> until completing the Doctoral course</w:t>
      </w:r>
      <w:r w:rsidRPr="000205D2">
        <w:rPr>
          <w:rFonts w:ascii="Times New Roman" w:hAnsi="Times New Roman" w:cs="Times New Roman"/>
        </w:rPr>
        <w:t>, and will supervise this student.</w:t>
      </w:r>
    </w:p>
    <w:p w14:paraId="36C2A477" w14:textId="642C3BCD" w:rsidR="00027B3B" w:rsidRPr="000205D2" w:rsidRDefault="00027B3B" w:rsidP="00F40202">
      <w:pPr>
        <w:rPr>
          <w:rFonts w:ascii="Times New Roman" w:hAnsi="Times New Roman" w:cs="Times New Roman"/>
        </w:rPr>
      </w:pPr>
    </w:p>
    <w:p w14:paraId="355957D2" w14:textId="2CF1D5B3" w:rsidR="000D4C65" w:rsidRPr="000205D2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【</w:t>
      </w:r>
      <w:r w:rsidR="00BA3390" w:rsidRPr="000205D2">
        <w:rPr>
          <w:rFonts w:ascii="Times New Roman" w:hAnsi="Times New Roman" w:cs="Times New Roman"/>
        </w:rPr>
        <w:t xml:space="preserve">Name and email of </w:t>
      </w:r>
      <w:r w:rsidR="00F40202" w:rsidRPr="000205D2">
        <w:rPr>
          <w:rFonts w:ascii="Times New Roman" w:hAnsi="Times New Roman" w:cs="Times New Roman"/>
        </w:rPr>
        <w:t xml:space="preserve">the student’s </w:t>
      </w:r>
      <w:r w:rsidR="00BA3390" w:rsidRPr="000205D2">
        <w:rPr>
          <w:rFonts w:ascii="Times New Roman" w:hAnsi="Times New Roman" w:cs="Times New Roman"/>
        </w:rPr>
        <w:t>supervisor</w:t>
      </w:r>
      <w:r w:rsidRPr="000205D2">
        <w:rPr>
          <w:rFonts w:ascii="Times New Roman" w:hAnsi="Times New Roman" w:cs="Times New Roman"/>
        </w:rPr>
        <w:t>】</w:t>
      </w:r>
    </w:p>
    <w:p w14:paraId="3F8AF346" w14:textId="3F5C3749" w:rsidR="000D4C65" w:rsidRPr="000205D2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Supervisor's Name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</w:t>
      </w:r>
    </w:p>
    <w:p w14:paraId="50A3920E" w14:textId="3453B658" w:rsidR="000D4C65" w:rsidRPr="000205D2" w:rsidRDefault="000D4C65" w:rsidP="003E2496">
      <w:pPr>
        <w:spacing w:line="360" w:lineRule="auto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t>Supervisor's Email:</w:t>
      </w:r>
      <w:r w:rsidRPr="000205D2">
        <w:rPr>
          <w:rFonts w:ascii="Times New Roman" w:hAnsi="Times New Roman" w:cs="Times New Roman"/>
          <w:u w:val="single"/>
        </w:rPr>
        <w:t xml:space="preserve">　　　　　　　　　　　　　　　　　　　　　　　　　　　</w:t>
      </w:r>
    </w:p>
    <w:p w14:paraId="754D26E1" w14:textId="77777777" w:rsidR="000D4C65" w:rsidRPr="000205D2" w:rsidRDefault="000D4C65">
      <w:pPr>
        <w:widowControl/>
        <w:jc w:val="left"/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br w:type="page"/>
      </w:r>
    </w:p>
    <w:p w14:paraId="2BD98D23" w14:textId="020489D4" w:rsidR="000D4C65" w:rsidRPr="000205D2" w:rsidRDefault="000D4C65" w:rsidP="000D4C65">
      <w:pPr>
        <w:rPr>
          <w:rFonts w:ascii="Times New Roman" w:hAnsi="Times New Roman" w:cs="Times New Roman"/>
        </w:rPr>
      </w:pPr>
      <w:r w:rsidRPr="000205D2">
        <w:rPr>
          <w:rFonts w:ascii="Times New Roman" w:hAnsi="Times New Roman" w:cs="Times New Roman"/>
        </w:rPr>
        <w:lastRenderedPageBreak/>
        <w:t xml:space="preserve">Based on the Application Guidelines and the purpose of this program, please describe in </w:t>
      </w:r>
      <w:r w:rsidR="001111BD" w:rsidRPr="000205D2">
        <w:rPr>
          <w:rFonts w:ascii="Times New Roman" w:hAnsi="Times New Roman" w:cs="Times New Roman"/>
        </w:rPr>
        <w:t>300</w:t>
      </w:r>
      <w:r w:rsidRPr="000205D2">
        <w:rPr>
          <w:rFonts w:ascii="Times New Roman" w:hAnsi="Times New Roman" w:cs="Times New Roman"/>
        </w:rPr>
        <w:t xml:space="preserve"> words approximately for each question below:</w:t>
      </w:r>
    </w:p>
    <w:p w14:paraId="4E245812" w14:textId="77777777" w:rsidR="00342D9B" w:rsidRPr="000205D2" w:rsidRDefault="00342D9B" w:rsidP="00342D9B">
      <w:pPr>
        <w:pStyle w:val="a3"/>
        <w:numPr>
          <w:ilvl w:val="0"/>
          <w:numId w:val="17"/>
        </w:numPr>
        <w:tabs>
          <w:tab w:val="left" w:pos="857"/>
        </w:tabs>
        <w:ind w:leftChars="0" w:left="567" w:hanging="277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Describe the reasons why you are applying for the WISE program</w:t>
      </w:r>
    </w:p>
    <w:p w14:paraId="63538341" w14:textId="77777777" w:rsidR="00342D9B" w:rsidRPr="000205D2" w:rsidRDefault="00342D9B" w:rsidP="00342D9B">
      <w:pPr>
        <w:pStyle w:val="a3"/>
        <w:numPr>
          <w:ilvl w:val="0"/>
          <w:numId w:val="17"/>
        </w:numPr>
        <w:tabs>
          <w:tab w:val="left" w:pos="857"/>
        </w:tabs>
        <w:ind w:leftChars="0" w:left="567" w:hanging="277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Summarize your research up to</w:t>
      </w:r>
      <w:r w:rsidRPr="000205D2">
        <w:rPr>
          <w:rFonts w:ascii="Times New Roman" w:hAnsi="Times New Roman" w:cs="Times New Roman" w:hint="eastAsia"/>
          <w:szCs w:val="21"/>
        </w:rPr>
        <w:t xml:space="preserve"> the master course. A</w:t>
      </w:r>
      <w:r w:rsidRPr="000205D2">
        <w:rPr>
          <w:rFonts w:ascii="Times New Roman" w:hAnsi="Times New Roman" w:cs="Times New Roman"/>
          <w:szCs w:val="21"/>
        </w:rPr>
        <w:t xml:space="preserve"> summary of your most recent research paper is acceptable </w:t>
      </w:r>
      <w:r w:rsidRPr="000205D2">
        <w:rPr>
          <w:rFonts w:ascii="Times New Roman" w:hAnsi="Times New Roman" w:cs="Times New Roman" w:hint="eastAsia"/>
          <w:szCs w:val="21"/>
        </w:rPr>
        <w:t>for a working student.</w:t>
      </w:r>
    </w:p>
    <w:p w14:paraId="15DF30DA" w14:textId="77777777" w:rsidR="00342D9B" w:rsidRPr="000205D2" w:rsidRDefault="00342D9B" w:rsidP="00342D9B">
      <w:pPr>
        <w:pStyle w:val="a3"/>
        <w:numPr>
          <w:ilvl w:val="0"/>
          <w:numId w:val="17"/>
        </w:numPr>
        <w:tabs>
          <w:tab w:val="left" w:pos="857"/>
        </w:tabs>
        <w:ind w:leftChars="0" w:left="567" w:hanging="277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Outline of</w:t>
      </w:r>
      <w:r w:rsidRPr="000205D2">
        <w:rPr>
          <w:rFonts w:ascii="Times New Roman" w:hAnsi="Times New Roman" w:cs="Times New Roman" w:hint="eastAsia"/>
          <w:szCs w:val="21"/>
        </w:rPr>
        <w:t xml:space="preserve"> research plan </w:t>
      </w:r>
      <w:r w:rsidRPr="000205D2">
        <w:rPr>
          <w:rFonts w:ascii="Times New Roman" w:hAnsi="Times New Roman" w:cs="Times New Roman"/>
          <w:szCs w:val="21"/>
        </w:rPr>
        <w:t>in the</w:t>
      </w:r>
      <w:r w:rsidRPr="000205D2">
        <w:rPr>
          <w:rFonts w:ascii="Times New Roman" w:hAnsi="Times New Roman" w:cs="Times New Roman" w:hint="eastAsia"/>
          <w:szCs w:val="21"/>
        </w:rPr>
        <w:t xml:space="preserve"> doctoral course</w:t>
      </w:r>
      <w:r w:rsidRPr="000205D2">
        <w:rPr>
          <w:rFonts w:ascii="Times New Roman" w:hAnsi="Times New Roman" w:cs="Times New Roman"/>
          <w:szCs w:val="21"/>
        </w:rPr>
        <w:t xml:space="preserve"> and beyond</w:t>
      </w:r>
      <w:r w:rsidRPr="000205D2">
        <w:rPr>
          <w:rFonts w:ascii="Times New Roman" w:hAnsi="Times New Roman" w:cs="Times New Roman" w:hint="eastAsia"/>
          <w:szCs w:val="21"/>
        </w:rPr>
        <w:t>.</w:t>
      </w:r>
    </w:p>
    <w:p w14:paraId="2E61E5AD" w14:textId="77777777" w:rsidR="00342D9B" w:rsidRPr="000205D2" w:rsidRDefault="00342D9B" w:rsidP="00342D9B">
      <w:pPr>
        <w:pStyle w:val="a3"/>
        <w:numPr>
          <w:ilvl w:val="0"/>
          <w:numId w:val="17"/>
        </w:numPr>
        <w:tabs>
          <w:tab w:val="left" w:pos="857"/>
        </w:tabs>
        <w:ind w:leftChars="0" w:left="567" w:hanging="277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Describe your research prospect based on the expected learning experience in this program</w:t>
      </w:r>
    </w:p>
    <w:p w14:paraId="7CB4E673" w14:textId="77777777" w:rsidR="00342D9B" w:rsidRPr="000205D2" w:rsidRDefault="00342D9B" w:rsidP="00342D9B">
      <w:pPr>
        <w:pStyle w:val="a3"/>
        <w:numPr>
          <w:ilvl w:val="0"/>
          <w:numId w:val="17"/>
        </w:numPr>
        <w:tabs>
          <w:tab w:val="left" w:pos="857"/>
        </w:tabs>
        <w:ind w:leftChars="0" w:left="567" w:hanging="277"/>
        <w:rPr>
          <w:rFonts w:ascii="Times New Roman" w:hAnsi="Times New Roman" w:cs="Times New Roman"/>
          <w:szCs w:val="21"/>
        </w:rPr>
      </w:pPr>
      <w:r w:rsidRPr="000205D2">
        <w:rPr>
          <w:rFonts w:ascii="Times New Roman" w:hAnsi="Times New Roman" w:cs="Times New Roman"/>
          <w:szCs w:val="21"/>
        </w:rPr>
        <w:t>Future vision after completing this program and acquiring the degree</w:t>
      </w:r>
    </w:p>
    <w:p w14:paraId="522A505F" w14:textId="77777777" w:rsidR="00EE73AB" w:rsidRPr="00342D9B" w:rsidRDefault="00EE73AB" w:rsidP="00D6624B">
      <w:pPr>
        <w:rPr>
          <w:rFonts w:ascii="Times New Roman" w:hAnsi="Times New Roman" w:cs="Times New Roman"/>
        </w:rPr>
      </w:pPr>
    </w:p>
    <w:sectPr w:rsidR="00EE73AB" w:rsidRPr="00342D9B" w:rsidSect="00426EA5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0A0C6" w14:textId="77777777" w:rsidR="006C71DB" w:rsidRDefault="006C71DB" w:rsidP="00567F6F">
      <w:r>
        <w:separator/>
      </w:r>
    </w:p>
  </w:endnote>
  <w:endnote w:type="continuationSeparator" w:id="0">
    <w:p w14:paraId="0B40FCA9" w14:textId="77777777" w:rsidR="006C71DB" w:rsidRDefault="006C71DB" w:rsidP="00567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6F988" w14:textId="77777777" w:rsidR="006C71DB" w:rsidRDefault="006C71DB" w:rsidP="00567F6F">
      <w:r>
        <w:separator/>
      </w:r>
    </w:p>
  </w:footnote>
  <w:footnote w:type="continuationSeparator" w:id="0">
    <w:p w14:paraId="6C335E02" w14:textId="77777777" w:rsidR="006C71DB" w:rsidRDefault="006C71DB" w:rsidP="00567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C09A3"/>
    <w:multiLevelType w:val="hybridMultilevel"/>
    <w:tmpl w:val="74C29D42"/>
    <w:lvl w:ilvl="0" w:tplc="B6DA4EF4">
      <w:start w:val="1"/>
      <w:numFmt w:val="bullet"/>
      <w:lvlText w:val="-"/>
      <w:lvlJc w:val="left"/>
      <w:pPr>
        <w:ind w:left="2025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250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2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4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76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8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2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445" w:hanging="420"/>
      </w:pPr>
      <w:rPr>
        <w:rFonts w:ascii="Wingdings" w:hAnsi="Wingdings" w:hint="default"/>
      </w:rPr>
    </w:lvl>
  </w:abstractNum>
  <w:abstractNum w:abstractNumId="1" w15:restartNumberingAfterBreak="0">
    <w:nsid w:val="14D305AB"/>
    <w:multiLevelType w:val="hybridMultilevel"/>
    <w:tmpl w:val="63AC22AC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FE13AF"/>
    <w:multiLevelType w:val="hybridMultilevel"/>
    <w:tmpl w:val="8408A3A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20EA5709"/>
    <w:multiLevelType w:val="hybridMultilevel"/>
    <w:tmpl w:val="7436DA14"/>
    <w:lvl w:ilvl="0" w:tplc="3E00E382">
      <w:start w:val="2"/>
      <w:numFmt w:val="bullet"/>
      <w:lvlText w:val=""/>
      <w:lvlJc w:val="left"/>
      <w:pPr>
        <w:ind w:left="57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4" w15:restartNumberingAfterBreak="0">
    <w:nsid w:val="29AB3357"/>
    <w:multiLevelType w:val="hybridMultilevel"/>
    <w:tmpl w:val="9CBC6BC4"/>
    <w:lvl w:ilvl="0" w:tplc="B6DA4EF4">
      <w:start w:val="1"/>
      <w:numFmt w:val="bullet"/>
      <w:lvlText w:val="-"/>
      <w:lvlJc w:val="left"/>
      <w:pPr>
        <w:ind w:left="141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5" w15:restartNumberingAfterBreak="0">
    <w:nsid w:val="2BA91C72"/>
    <w:multiLevelType w:val="hybridMultilevel"/>
    <w:tmpl w:val="68B2FB3C"/>
    <w:lvl w:ilvl="0" w:tplc="0BAE8486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45" w:hanging="420"/>
      </w:pPr>
    </w:lvl>
    <w:lvl w:ilvl="2" w:tplc="04090011" w:tentative="1">
      <w:start w:val="1"/>
      <w:numFmt w:val="decimalEnclosedCircle"/>
      <w:lvlText w:val="%3"/>
      <w:lvlJc w:val="left"/>
      <w:pPr>
        <w:ind w:left="2565" w:hanging="420"/>
      </w:pPr>
    </w:lvl>
    <w:lvl w:ilvl="3" w:tplc="0409000F" w:tentative="1">
      <w:start w:val="1"/>
      <w:numFmt w:val="decimal"/>
      <w:lvlText w:val="%4."/>
      <w:lvlJc w:val="left"/>
      <w:pPr>
        <w:ind w:left="2985" w:hanging="420"/>
      </w:pPr>
    </w:lvl>
    <w:lvl w:ilvl="4" w:tplc="04090017" w:tentative="1">
      <w:start w:val="1"/>
      <w:numFmt w:val="aiueoFullWidth"/>
      <w:lvlText w:val="(%5)"/>
      <w:lvlJc w:val="left"/>
      <w:pPr>
        <w:ind w:left="3405" w:hanging="420"/>
      </w:pPr>
    </w:lvl>
    <w:lvl w:ilvl="5" w:tplc="04090011" w:tentative="1">
      <w:start w:val="1"/>
      <w:numFmt w:val="decimalEnclosedCircle"/>
      <w:lvlText w:val="%6"/>
      <w:lvlJc w:val="left"/>
      <w:pPr>
        <w:ind w:left="3825" w:hanging="420"/>
      </w:pPr>
    </w:lvl>
    <w:lvl w:ilvl="6" w:tplc="0409000F" w:tentative="1">
      <w:start w:val="1"/>
      <w:numFmt w:val="decimal"/>
      <w:lvlText w:val="%7."/>
      <w:lvlJc w:val="left"/>
      <w:pPr>
        <w:ind w:left="4245" w:hanging="420"/>
      </w:pPr>
    </w:lvl>
    <w:lvl w:ilvl="7" w:tplc="04090017" w:tentative="1">
      <w:start w:val="1"/>
      <w:numFmt w:val="aiueoFullWidth"/>
      <w:lvlText w:val="(%8)"/>
      <w:lvlJc w:val="left"/>
      <w:pPr>
        <w:ind w:left="4665" w:hanging="420"/>
      </w:pPr>
    </w:lvl>
    <w:lvl w:ilvl="8" w:tplc="04090011" w:tentative="1">
      <w:start w:val="1"/>
      <w:numFmt w:val="decimalEnclosedCircle"/>
      <w:lvlText w:val="%9"/>
      <w:lvlJc w:val="left"/>
      <w:pPr>
        <w:ind w:left="5085" w:hanging="420"/>
      </w:pPr>
    </w:lvl>
  </w:abstractNum>
  <w:abstractNum w:abstractNumId="6" w15:restartNumberingAfterBreak="0">
    <w:nsid w:val="2BD37380"/>
    <w:multiLevelType w:val="hybridMultilevel"/>
    <w:tmpl w:val="9AC6113E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 w15:restartNumberingAfterBreak="0">
    <w:nsid w:val="2F3F3E83"/>
    <w:multiLevelType w:val="hybridMultilevel"/>
    <w:tmpl w:val="CDF27138"/>
    <w:lvl w:ilvl="0" w:tplc="74CEA5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E2C8AC7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0FA297B"/>
    <w:multiLevelType w:val="hybridMultilevel"/>
    <w:tmpl w:val="72AC9AA2"/>
    <w:lvl w:ilvl="0" w:tplc="17E03DBE">
      <w:start w:val="1"/>
      <w:numFmt w:val="decimal"/>
      <w:lvlText w:val="(%1)"/>
      <w:lvlJc w:val="left"/>
      <w:pPr>
        <w:ind w:left="1305" w:hanging="360"/>
      </w:pPr>
      <w:rPr>
        <w:rFonts w:hint="default"/>
      </w:rPr>
    </w:lvl>
    <w:lvl w:ilvl="1" w:tplc="DEC262F2">
      <w:start w:val="1"/>
      <w:numFmt w:val="decimalEnclosedCircle"/>
      <w:lvlText w:val="%2"/>
      <w:lvlJc w:val="left"/>
      <w:pPr>
        <w:ind w:left="1725" w:hanging="360"/>
      </w:pPr>
      <w:rPr>
        <w:rFonts w:ascii="ＭＳ 明朝" w:eastAsia="ＭＳ 明朝" w:hAnsi="ＭＳ 明朝" w:cs="ＭＳ 明朝" w:hint="default"/>
      </w:rPr>
    </w:lvl>
    <w:lvl w:ilvl="2" w:tplc="04090011" w:tentative="1">
      <w:start w:val="1"/>
      <w:numFmt w:val="decimalEnclosedCircle"/>
      <w:lvlText w:val="%3"/>
      <w:lvlJc w:val="lef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7" w:tentative="1">
      <w:start w:val="1"/>
      <w:numFmt w:val="aiueoFullWidth"/>
      <w:lvlText w:val="(%5)"/>
      <w:lvlJc w:val="left"/>
      <w:pPr>
        <w:ind w:left="304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7" w:tentative="1">
      <w:start w:val="1"/>
      <w:numFmt w:val="aiueoFullWidth"/>
      <w:lvlText w:val="(%8)"/>
      <w:lvlJc w:val="left"/>
      <w:pPr>
        <w:ind w:left="4305" w:hanging="420"/>
      </w:pPr>
    </w:lvl>
    <w:lvl w:ilvl="8" w:tplc="04090011" w:tentative="1">
      <w:start w:val="1"/>
      <w:numFmt w:val="decimalEnclosedCircle"/>
      <w:lvlText w:val="%9"/>
      <w:lvlJc w:val="left"/>
      <w:pPr>
        <w:ind w:left="4725" w:hanging="420"/>
      </w:pPr>
    </w:lvl>
  </w:abstractNum>
  <w:abstractNum w:abstractNumId="9" w15:restartNumberingAfterBreak="0">
    <w:nsid w:val="38183299"/>
    <w:multiLevelType w:val="hybridMultilevel"/>
    <w:tmpl w:val="D292D326"/>
    <w:lvl w:ilvl="0" w:tplc="1F02D63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2E478B4"/>
    <w:multiLevelType w:val="hybridMultilevel"/>
    <w:tmpl w:val="AD7AC346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1" w15:restartNumberingAfterBreak="0">
    <w:nsid w:val="48356BB5"/>
    <w:multiLevelType w:val="hybridMultilevel"/>
    <w:tmpl w:val="8A265114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12" w15:restartNumberingAfterBreak="0">
    <w:nsid w:val="551C6843"/>
    <w:multiLevelType w:val="hybridMultilevel"/>
    <w:tmpl w:val="9042BD1A"/>
    <w:lvl w:ilvl="0" w:tplc="817E245E">
      <w:start w:val="2"/>
      <w:numFmt w:val="bullet"/>
      <w:lvlText w:val="・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7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5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1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5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30" w:hanging="480"/>
      </w:pPr>
      <w:rPr>
        <w:rFonts w:ascii="Wingdings" w:hAnsi="Wingdings" w:hint="default"/>
      </w:rPr>
    </w:lvl>
  </w:abstractNum>
  <w:abstractNum w:abstractNumId="13" w15:restartNumberingAfterBreak="0">
    <w:nsid w:val="569C7697"/>
    <w:multiLevelType w:val="hybridMultilevel"/>
    <w:tmpl w:val="BA30504C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A069D0"/>
    <w:multiLevelType w:val="hybridMultilevel"/>
    <w:tmpl w:val="F6E680A4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B04829E2">
      <w:numFmt w:val="bullet"/>
      <w:lvlText w:val="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7003130"/>
    <w:multiLevelType w:val="hybridMultilevel"/>
    <w:tmpl w:val="C4D018F8"/>
    <w:lvl w:ilvl="0" w:tplc="6DF838EE">
      <w:start w:val="2"/>
      <w:numFmt w:val="bullet"/>
      <w:lvlText w:val="-"/>
      <w:lvlJc w:val="left"/>
      <w:pPr>
        <w:ind w:left="630" w:hanging="42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6" w15:restartNumberingAfterBreak="0">
    <w:nsid w:val="728115BA"/>
    <w:multiLevelType w:val="hybridMultilevel"/>
    <w:tmpl w:val="E8FEE766"/>
    <w:lvl w:ilvl="0" w:tplc="24289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38470D5"/>
    <w:multiLevelType w:val="hybridMultilevel"/>
    <w:tmpl w:val="B8B44894"/>
    <w:lvl w:ilvl="0" w:tplc="A7F87B1E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8" w15:restartNumberingAfterBreak="0">
    <w:nsid w:val="7E5D7910"/>
    <w:multiLevelType w:val="hybridMultilevel"/>
    <w:tmpl w:val="DC203D82"/>
    <w:lvl w:ilvl="0" w:tplc="B6DA4EF4">
      <w:start w:val="1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28B2A33A">
      <w:numFmt w:val="bullet"/>
      <w:lvlText w:val="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9"/>
  </w:num>
  <w:num w:numId="5">
    <w:abstractNumId w:val="6"/>
  </w:num>
  <w:num w:numId="6">
    <w:abstractNumId w:val="2"/>
  </w:num>
  <w:num w:numId="7">
    <w:abstractNumId w:val="11"/>
  </w:num>
  <w:num w:numId="8">
    <w:abstractNumId w:val="8"/>
  </w:num>
  <w:num w:numId="9">
    <w:abstractNumId w:val="5"/>
  </w:num>
  <w:num w:numId="10">
    <w:abstractNumId w:val="0"/>
  </w:num>
  <w:num w:numId="11">
    <w:abstractNumId w:val="15"/>
  </w:num>
  <w:num w:numId="12">
    <w:abstractNumId w:val="10"/>
  </w:num>
  <w:num w:numId="13">
    <w:abstractNumId w:val="3"/>
  </w:num>
  <w:num w:numId="14">
    <w:abstractNumId w:val="14"/>
  </w:num>
  <w:num w:numId="15">
    <w:abstractNumId w:val="1"/>
  </w:num>
  <w:num w:numId="16">
    <w:abstractNumId w:val="16"/>
  </w:num>
  <w:num w:numId="17">
    <w:abstractNumId w:val="13"/>
  </w:num>
  <w:num w:numId="18">
    <w:abstractNumId w:val="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defaultTabStop w:val="840"/>
  <w:drawingGridHorizontalSpacing w:val="105"/>
  <w:drawingGridVerticalSpacing w:val="35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QwtDQztDA2MzZX0lEKTi0uzszPAykwqwUA5UAjkCwAAAA="/>
  </w:docVars>
  <w:rsids>
    <w:rsidRoot w:val="00277099"/>
    <w:rsid w:val="0000783B"/>
    <w:rsid w:val="0001649D"/>
    <w:rsid w:val="000205D2"/>
    <w:rsid w:val="0002298D"/>
    <w:rsid w:val="00027B3B"/>
    <w:rsid w:val="0003041C"/>
    <w:rsid w:val="000372DE"/>
    <w:rsid w:val="00056299"/>
    <w:rsid w:val="00075409"/>
    <w:rsid w:val="00080016"/>
    <w:rsid w:val="00080BFE"/>
    <w:rsid w:val="00085521"/>
    <w:rsid w:val="00093E56"/>
    <w:rsid w:val="00093F14"/>
    <w:rsid w:val="00097533"/>
    <w:rsid w:val="000A2FAF"/>
    <w:rsid w:val="000A3696"/>
    <w:rsid w:val="000A503A"/>
    <w:rsid w:val="000A7501"/>
    <w:rsid w:val="000B4AF9"/>
    <w:rsid w:val="000D340A"/>
    <w:rsid w:val="000D4C65"/>
    <w:rsid w:val="000D673D"/>
    <w:rsid w:val="000E5598"/>
    <w:rsid w:val="000E5BE7"/>
    <w:rsid w:val="00101DC3"/>
    <w:rsid w:val="0010265D"/>
    <w:rsid w:val="00102EC9"/>
    <w:rsid w:val="001111BD"/>
    <w:rsid w:val="00113FD2"/>
    <w:rsid w:val="00116EF2"/>
    <w:rsid w:val="00121DD1"/>
    <w:rsid w:val="00122E8E"/>
    <w:rsid w:val="00130040"/>
    <w:rsid w:val="00133F7F"/>
    <w:rsid w:val="001417F0"/>
    <w:rsid w:val="00175D2A"/>
    <w:rsid w:val="00176914"/>
    <w:rsid w:val="0018127B"/>
    <w:rsid w:val="00185572"/>
    <w:rsid w:val="00196EF8"/>
    <w:rsid w:val="0019779A"/>
    <w:rsid w:val="001A01EC"/>
    <w:rsid w:val="001A7903"/>
    <w:rsid w:val="001B68AC"/>
    <w:rsid w:val="001C7ED8"/>
    <w:rsid w:val="001D6D92"/>
    <w:rsid w:val="001E577D"/>
    <w:rsid w:val="001F1A05"/>
    <w:rsid w:val="001F6BB1"/>
    <w:rsid w:val="00212D07"/>
    <w:rsid w:val="00215232"/>
    <w:rsid w:val="0021714D"/>
    <w:rsid w:val="00217642"/>
    <w:rsid w:val="002212A9"/>
    <w:rsid w:val="002228AE"/>
    <w:rsid w:val="00224067"/>
    <w:rsid w:val="00224275"/>
    <w:rsid w:val="002247AE"/>
    <w:rsid w:val="00227E67"/>
    <w:rsid w:val="00232C46"/>
    <w:rsid w:val="0023442F"/>
    <w:rsid w:val="002365D7"/>
    <w:rsid w:val="002376F6"/>
    <w:rsid w:val="002413D9"/>
    <w:rsid w:val="0025327B"/>
    <w:rsid w:val="00253B64"/>
    <w:rsid w:val="0025447B"/>
    <w:rsid w:val="002757F5"/>
    <w:rsid w:val="002760A4"/>
    <w:rsid w:val="00277099"/>
    <w:rsid w:val="00281C6B"/>
    <w:rsid w:val="002864B1"/>
    <w:rsid w:val="002955AA"/>
    <w:rsid w:val="00297D65"/>
    <w:rsid w:val="002A5A64"/>
    <w:rsid w:val="002A7951"/>
    <w:rsid w:val="002B4900"/>
    <w:rsid w:val="002B4D28"/>
    <w:rsid w:val="002C192E"/>
    <w:rsid w:val="002C3993"/>
    <w:rsid w:val="002C4FE2"/>
    <w:rsid w:val="002E67EE"/>
    <w:rsid w:val="002F1A33"/>
    <w:rsid w:val="003071C0"/>
    <w:rsid w:val="00314ED0"/>
    <w:rsid w:val="00321DC8"/>
    <w:rsid w:val="00326939"/>
    <w:rsid w:val="00335703"/>
    <w:rsid w:val="0033591D"/>
    <w:rsid w:val="00342D9B"/>
    <w:rsid w:val="00345591"/>
    <w:rsid w:val="00360244"/>
    <w:rsid w:val="00363FC1"/>
    <w:rsid w:val="00366768"/>
    <w:rsid w:val="0037370B"/>
    <w:rsid w:val="00374F70"/>
    <w:rsid w:val="0038239C"/>
    <w:rsid w:val="00387C34"/>
    <w:rsid w:val="003A6AE9"/>
    <w:rsid w:val="003D4E6D"/>
    <w:rsid w:val="003E189F"/>
    <w:rsid w:val="003E2496"/>
    <w:rsid w:val="003E29C6"/>
    <w:rsid w:val="003E5F57"/>
    <w:rsid w:val="003F2BDE"/>
    <w:rsid w:val="004025D8"/>
    <w:rsid w:val="00402B95"/>
    <w:rsid w:val="00403D0C"/>
    <w:rsid w:val="00412204"/>
    <w:rsid w:val="00420E0D"/>
    <w:rsid w:val="00423150"/>
    <w:rsid w:val="00426EA5"/>
    <w:rsid w:val="004351FC"/>
    <w:rsid w:val="00436EB9"/>
    <w:rsid w:val="004372B5"/>
    <w:rsid w:val="00450040"/>
    <w:rsid w:val="00465296"/>
    <w:rsid w:val="00467DDF"/>
    <w:rsid w:val="004757EA"/>
    <w:rsid w:val="00476742"/>
    <w:rsid w:val="004813A1"/>
    <w:rsid w:val="00481A54"/>
    <w:rsid w:val="00487C1A"/>
    <w:rsid w:val="004926A7"/>
    <w:rsid w:val="004939DC"/>
    <w:rsid w:val="004951BC"/>
    <w:rsid w:val="004A7850"/>
    <w:rsid w:val="004C1EA1"/>
    <w:rsid w:val="004C2217"/>
    <w:rsid w:val="004C423E"/>
    <w:rsid w:val="004C55F1"/>
    <w:rsid w:val="004D0E7D"/>
    <w:rsid w:val="004D35FC"/>
    <w:rsid w:val="004F3012"/>
    <w:rsid w:val="004F4F0E"/>
    <w:rsid w:val="004F6DCB"/>
    <w:rsid w:val="00505D38"/>
    <w:rsid w:val="00516555"/>
    <w:rsid w:val="00520A12"/>
    <w:rsid w:val="0052768C"/>
    <w:rsid w:val="00527C5A"/>
    <w:rsid w:val="005363F4"/>
    <w:rsid w:val="0053706B"/>
    <w:rsid w:val="00540583"/>
    <w:rsid w:val="00547FC7"/>
    <w:rsid w:val="00551513"/>
    <w:rsid w:val="005519E1"/>
    <w:rsid w:val="00553E31"/>
    <w:rsid w:val="0055574D"/>
    <w:rsid w:val="00567F6F"/>
    <w:rsid w:val="00571666"/>
    <w:rsid w:val="00574E8F"/>
    <w:rsid w:val="00577358"/>
    <w:rsid w:val="00586591"/>
    <w:rsid w:val="00591CD0"/>
    <w:rsid w:val="005B4293"/>
    <w:rsid w:val="005C165A"/>
    <w:rsid w:val="005C1D53"/>
    <w:rsid w:val="005D7CA7"/>
    <w:rsid w:val="005E22A5"/>
    <w:rsid w:val="005E4A08"/>
    <w:rsid w:val="005E6F1D"/>
    <w:rsid w:val="005F09B0"/>
    <w:rsid w:val="005F48D6"/>
    <w:rsid w:val="0060440F"/>
    <w:rsid w:val="006134F0"/>
    <w:rsid w:val="00626A5B"/>
    <w:rsid w:val="006337AA"/>
    <w:rsid w:val="006448AB"/>
    <w:rsid w:val="00662F20"/>
    <w:rsid w:val="006667AF"/>
    <w:rsid w:val="00666FC5"/>
    <w:rsid w:val="0067093E"/>
    <w:rsid w:val="0067392E"/>
    <w:rsid w:val="00676CC4"/>
    <w:rsid w:val="006933E4"/>
    <w:rsid w:val="00693440"/>
    <w:rsid w:val="006956BC"/>
    <w:rsid w:val="006A22AC"/>
    <w:rsid w:val="006A57B4"/>
    <w:rsid w:val="006A7047"/>
    <w:rsid w:val="006A71A8"/>
    <w:rsid w:val="006A7E0C"/>
    <w:rsid w:val="006C2EFB"/>
    <w:rsid w:val="006C71DB"/>
    <w:rsid w:val="006E04F5"/>
    <w:rsid w:val="006E4337"/>
    <w:rsid w:val="006F1416"/>
    <w:rsid w:val="006F789F"/>
    <w:rsid w:val="0070278F"/>
    <w:rsid w:val="007218CB"/>
    <w:rsid w:val="00722803"/>
    <w:rsid w:val="00724727"/>
    <w:rsid w:val="00732390"/>
    <w:rsid w:val="00732EC7"/>
    <w:rsid w:val="0073746A"/>
    <w:rsid w:val="0074224A"/>
    <w:rsid w:val="00742475"/>
    <w:rsid w:val="00747C55"/>
    <w:rsid w:val="007521DE"/>
    <w:rsid w:val="00760509"/>
    <w:rsid w:val="007611DF"/>
    <w:rsid w:val="0076153D"/>
    <w:rsid w:val="00770948"/>
    <w:rsid w:val="00771C4F"/>
    <w:rsid w:val="00777F4E"/>
    <w:rsid w:val="0078191E"/>
    <w:rsid w:val="00793BD5"/>
    <w:rsid w:val="00794AC2"/>
    <w:rsid w:val="00794C23"/>
    <w:rsid w:val="007A3333"/>
    <w:rsid w:val="007B5972"/>
    <w:rsid w:val="007D07B8"/>
    <w:rsid w:val="007D19DE"/>
    <w:rsid w:val="007D75F4"/>
    <w:rsid w:val="007E080A"/>
    <w:rsid w:val="007E4328"/>
    <w:rsid w:val="007F0351"/>
    <w:rsid w:val="008035C6"/>
    <w:rsid w:val="00804E8E"/>
    <w:rsid w:val="00807435"/>
    <w:rsid w:val="0082009B"/>
    <w:rsid w:val="008246E6"/>
    <w:rsid w:val="00827308"/>
    <w:rsid w:val="00842219"/>
    <w:rsid w:val="00845ECA"/>
    <w:rsid w:val="0085521F"/>
    <w:rsid w:val="00857F19"/>
    <w:rsid w:val="00867371"/>
    <w:rsid w:val="00867F0F"/>
    <w:rsid w:val="00871BB7"/>
    <w:rsid w:val="00874C73"/>
    <w:rsid w:val="00874DB7"/>
    <w:rsid w:val="008A1978"/>
    <w:rsid w:val="008A1FFA"/>
    <w:rsid w:val="008A3FF5"/>
    <w:rsid w:val="008A499A"/>
    <w:rsid w:val="008A5EDC"/>
    <w:rsid w:val="008B50AC"/>
    <w:rsid w:val="008C1761"/>
    <w:rsid w:val="008C3D6D"/>
    <w:rsid w:val="008C498E"/>
    <w:rsid w:val="008D5500"/>
    <w:rsid w:val="008E591F"/>
    <w:rsid w:val="008E6721"/>
    <w:rsid w:val="008F3809"/>
    <w:rsid w:val="008F5A6C"/>
    <w:rsid w:val="00900F10"/>
    <w:rsid w:val="00903A56"/>
    <w:rsid w:val="00906AF4"/>
    <w:rsid w:val="00907739"/>
    <w:rsid w:val="009100B6"/>
    <w:rsid w:val="009233F0"/>
    <w:rsid w:val="00923419"/>
    <w:rsid w:val="00932874"/>
    <w:rsid w:val="00934F05"/>
    <w:rsid w:val="009362ED"/>
    <w:rsid w:val="009379D9"/>
    <w:rsid w:val="0094477F"/>
    <w:rsid w:val="00945238"/>
    <w:rsid w:val="0097303E"/>
    <w:rsid w:val="00973E6E"/>
    <w:rsid w:val="00980F71"/>
    <w:rsid w:val="00980FCC"/>
    <w:rsid w:val="00984F4A"/>
    <w:rsid w:val="00987B20"/>
    <w:rsid w:val="00987E85"/>
    <w:rsid w:val="00991801"/>
    <w:rsid w:val="009A0F7D"/>
    <w:rsid w:val="009B38DE"/>
    <w:rsid w:val="009C12E5"/>
    <w:rsid w:val="009C17D0"/>
    <w:rsid w:val="009C57F3"/>
    <w:rsid w:val="009C681D"/>
    <w:rsid w:val="009C695B"/>
    <w:rsid w:val="009C7AB6"/>
    <w:rsid w:val="009D0AC4"/>
    <w:rsid w:val="009D21AE"/>
    <w:rsid w:val="009D5CBE"/>
    <w:rsid w:val="009E0A3C"/>
    <w:rsid w:val="009E2D8E"/>
    <w:rsid w:val="009F37F0"/>
    <w:rsid w:val="009F3C23"/>
    <w:rsid w:val="009F5BF5"/>
    <w:rsid w:val="00A02354"/>
    <w:rsid w:val="00A04DE2"/>
    <w:rsid w:val="00A151FF"/>
    <w:rsid w:val="00A23EE0"/>
    <w:rsid w:val="00A25E82"/>
    <w:rsid w:val="00A30FC3"/>
    <w:rsid w:val="00A33B30"/>
    <w:rsid w:val="00A35906"/>
    <w:rsid w:val="00A35CAB"/>
    <w:rsid w:val="00A41BF2"/>
    <w:rsid w:val="00A452B1"/>
    <w:rsid w:val="00A45518"/>
    <w:rsid w:val="00A54B5D"/>
    <w:rsid w:val="00A62537"/>
    <w:rsid w:val="00A70969"/>
    <w:rsid w:val="00A812A5"/>
    <w:rsid w:val="00A81AEB"/>
    <w:rsid w:val="00A82849"/>
    <w:rsid w:val="00A854E5"/>
    <w:rsid w:val="00A865B0"/>
    <w:rsid w:val="00AA68FA"/>
    <w:rsid w:val="00AB1908"/>
    <w:rsid w:val="00AB770D"/>
    <w:rsid w:val="00AC07C0"/>
    <w:rsid w:val="00AC3660"/>
    <w:rsid w:val="00AC49D7"/>
    <w:rsid w:val="00AD0A13"/>
    <w:rsid w:val="00AD6FAB"/>
    <w:rsid w:val="00AF0B12"/>
    <w:rsid w:val="00B03BBD"/>
    <w:rsid w:val="00B06322"/>
    <w:rsid w:val="00B2503A"/>
    <w:rsid w:val="00B25AD5"/>
    <w:rsid w:val="00B317C1"/>
    <w:rsid w:val="00B32D83"/>
    <w:rsid w:val="00B37871"/>
    <w:rsid w:val="00B42043"/>
    <w:rsid w:val="00B45315"/>
    <w:rsid w:val="00B52AC1"/>
    <w:rsid w:val="00B604DD"/>
    <w:rsid w:val="00B648A7"/>
    <w:rsid w:val="00B71913"/>
    <w:rsid w:val="00B771C5"/>
    <w:rsid w:val="00B857B1"/>
    <w:rsid w:val="00B90181"/>
    <w:rsid w:val="00B92F99"/>
    <w:rsid w:val="00BA3390"/>
    <w:rsid w:val="00BA3C69"/>
    <w:rsid w:val="00BB25AD"/>
    <w:rsid w:val="00BB432A"/>
    <w:rsid w:val="00BB6224"/>
    <w:rsid w:val="00BC6709"/>
    <w:rsid w:val="00BC76CD"/>
    <w:rsid w:val="00BD18E2"/>
    <w:rsid w:val="00BD2EF3"/>
    <w:rsid w:val="00BD4D6D"/>
    <w:rsid w:val="00BE6490"/>
    <w:rsid w:val="00BF07E3"/>
    <w:rsid w:val="00C157A6"/>
    <w:rsid w:val="00C267AB"/>
    <w:rsid w:val="00C42460"/>
    <w:rsid w:val="00C50808"/>
    <w:rsid w:val="00C7078A"/>
    <w:rsid w:val="00C80995"/>
    <w:rsid w:val="00C93023"/>
    <w:rsid w:val="00C94277"/>
    <w:rsid w:val="00C9656A"/>
    <w:rsid w:val="00CA6FF8"/>
    <w:rsid w:val="00CB01A9"/>
    <w:rsid w:val="00CB76E4"/>
    <w:rsid w:val="00CC32DD"/>
    <w:rsid w:val="00CD04F7"/>
    <w:rsid w:val="00CD5929"/>
    <w:rsid w:val="00CE0FE3"/>
    <w:rsid w:val="00CE159B"/>
    <w:rsid w:val="00CE1C94"/>
    <w:rsid w:val="00CF515B"/>
    <w:rsid w:val="00CF6596"/>
    <w:rsid w:val="00D06B83"/>
    <w:rsid w:val="00D13531"/>
    <w:rsid w:val="00D14883"/>
    <w:rsid w:val="00D31538"/>
    <w:rsid w:val="00D3567F"/>
    <w:rsid w:val="00D4158C"/>
    <w:rsid w:val="00D63BF3"/>
    <w:rsid w:val="00D6624B"/>
    <w:rsid w:val="00D724B3"/>
    <w:rsid w:val="00D87CB8"/>
    <w:rsid w:val="00D932A4"/>
    <w:rsid w:val="00DA5B36"/>
    <w:rsid w:val="00DB178B"/>
    <w:rsid w:val="00DB2241"/>
    <w:rsid w:val="00DB2DF0"/>
    <w:rsid w:val="00DB74CD"/>
    <w:rsid w:val="00DC108B"/>
    <w:rsid w:val="00DC42FA"/>
    <w:rsid w:val="00DC7499"/>
    <w:rsid w:val="00DD757B"/>
    <w:rsid w:val="00DE1D2F"/>
    <w:rsid w:val="00DE3551"/>
    <w:rsid w:val="00DE7C36"/>
    <w:rsid w:val="00DF1F32"/>
    <w:rsid w:val="00DF7E44"/>
    <w:rsid w:val="00E01097"/>
    <w:rsid w:val="00E14624"/>
    <w:rsid w:val="00E1517D"/>
    <w:rsid w:val="00E225C7"/>
    <w:rsid w:val="00E22D3D"/>
    <w:rsid w:val="00E3121B"/>
    <w:rsid w:val="00E46587"/>
    <w:rsid w:val="00E4713C"/>
    <w:rsid w:val="00E47315"/>
    <w:rsid w:val="00E509EE"/>
    <w:rsid w:val="00E51749"/>
    <w:rsid w:val="00E557D6"/>
    <w:rsid w:val="00E55A2A"/>
    <w:rsid w:val="00E62F5A"/>
    <w:rsid w:val="00E674CA"/>
    <w:rsid w:val="00E72A19"/>
    <w:rsid w:val="00E73636"/>
    <w:rsid w:val="00E73851"/>
    <w:rsid w:val="00E80F3F"/>
    <w:rsid w:val="00E8342E"/>
    <w:rsid w:val="00E86475"/>
    <w:rsid w:val="00E94C48"/>
    <w:rsid w:val="00E951F8"/>
    <w:rsid w:val="00EA024F"/>
    <w:rsid w:val="00EB2232"/>
    <w:rsid w:val="00EB4DE5"/>
    <w:rsid w:val="00EB7B56"/>
    <w:rsid w:val="00EC19DA"/>
    <w:rsid w:val="00EC1EFC"/>
    <w:rsid w:val="00EC588D"/>
    <w:rsid w:val="00ED328E"/>
    <w:rsid w:val="00ED4245"/>
    <w:rsid w:val="00EE01F4"/>
    <w:rsid w:val="00EE096B"/>
    <w:rsid w:val="00EE24C6"/>
    <w:rsid w:val="00EE41A5"/>
    <w:rsid w:val="00EE62F4"/>
    <w:rsid w:val="00EE67FD"/>
    <w:rsid w:val="00EE73AB"/>
    <w:rsid w:val="00EF3EED"/>
    <w:rsid w:val="00F179AB"/>
    <w:rsid w:val="00F24198"/>
    <w:rsid w:val="00F246FF"/>
    <w:rsid w:val="00F31C8B"/>
    <w:rsid w:val="00F4005E"/>
    <w:rsid w:val="00F40202"/>
    <w:rsid w:val="00F418BE"/>
    <w:rsid w:val="00F44940"/>
    <w:rsid w:val="00F521A7"/>
    <w:rsid w:val="00F648E5"/>
    <w:rsid w:val="00F657F3"/>
    <w:rsid w:val="00F71D10"/>
    <w:rsid w:val="00F76A20"/>
    <w:rsid w:val="00F80A17"/>
    <w:rsid w:val="00F8479D"/>
    <w:rsid w:val="00F9425B"/>
    <w:rsid w:val="00F97149"/>
    <w:rsid w:val="00FA3926"/>
    <w:rsid w:val="00FD0848"/>
    <w:rsid w:val="00FD0D12"/>
    <w:rsid w:val="00FF1B29"/>
    <w:rsid w:val="00FF2D1C"/>
    <w:rsid w:val="00FF5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DE9A4"/>
  <w15:docId w15:val="{8A7C8FA4-BA93-4317-9399-ED65CECDC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204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67F6F"/>
  </w:style>
  <w:style w:type="paragraph" w:styleId="a6">
    <w:name w:val="footer"/>
    <w:basedOn w:val="a"/>
    <w:link w:val="a7"/>
    <w:uiPriority w:val="99"/>
    <w:unhideWhenUsed/>
    <w:rsid w:val="00567F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67F6F"/>
  </w:style>
  <w:style w:type="paragraph" w:styleId="a8">
    <w:name w:val="Balloon Text"/>
    <w:basedOn w:val="a"/>
    <w:link w:val="a9"/>
    <w:uiPriority w:val="99"/>
    <w:semiHidden/>
    <w:unhideWhenUsed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567F6F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51FF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A151FF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A151FF"/>
  </w:style>
  <w:style w:type="paragraph" w:styleId="ad">
    <w:name w:val="annotation subject"/>
    <w:basedOn w:val="ab"/>
    <w:next w:val="ab"/>
    <w:link w:val="ae"/>
    <w:uiPriority w:val="99"/>
    <w:semiHidden/>
    <w:unhideWhenUsed/>
    <w:rsid w:val="00A151FF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51FF"/>
    <w:rPr>
      <w:b/>
      <w:bCs/>
    </w:rPr>
  </w:style>
  <w:style w:type="paragraph" w:styleId="af">
    <w:name w:val="Revision"/>
    <w:hidden/>
    <w:uiPriority w:val="99"/>
    <w:semiHidden/>
    <w:rsid w:val="00C267AB"/>
  </w:style>
  <w:style w:type="table" w:styleId="af0">
    <w:name w:val="Table Grid"/>
    <w:basedOn w:val="a1"/>
    <w:uiPriority w:val="59"/>
    <w:rsid w:val="008F3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4F6DCB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f1">
    <w:name w:val="Hyperlink"/>
    <w:basedOn w:val="a0"/>
    <w:uiPriority w:val="99"/>
    <w:unhideWhenUsed/>
    <w:rsid w:val="00EE73AB"/>
    <w:rPr>
      <w:color w:val="0000FF" w:themeColor="hyperlink"/>
      <w:u w:val="single"/>
    </w:rPr>
  </w:style>
  <w:style w:type="character" w:styleId="af2">
    <w:name w:val="Strong"/>
    <w:basedOn w:val="a0"/>
    <w:uiPriority w:val="22"/>
    <w:qFormat/>
    <w:rsid w:val="006337AA"/>
    <w:rPr>
      <w:b/>
      <w:bCs/>
    </w:rPr>
  </w:style>
  <w:style w:type="paragraph" w:customStyle="1" w:styleId="gmail-msolistparagraph">
    <w:name w:val="gmail-msolistparagraph"/>
    <w:basedOn w:val="a"/>
    <w:rsid w:val="0073746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217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2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9DB9C-D4C3-4545-B7C5-0BFCC67BB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東京農工大学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ryaku007</dc:creator>
  <cp:lastModifiedBy>wise3</cp:lastModifiedBy>
  <cp:revision>3</cp:revision>
  <cp:lastPrinted>2022-02-03T06:20:00Z</cp:lastPrinted>
  <dcterms:created xsi:type="dcterms:W3CDTF">2022-04-18T08:26:00Z</dcterms:created>
  <dcterms:modified xsi:type="dcterms:W3CDTF">2022-04-18T08:26:00Z</dcterms:modified>
</cp:coreProperties>
</file>